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DA7FB" w14:textId="77777777" w:rsidR="00F561C8" w:rsidRPr="00896246" w:rsidRDefault="00F561C8" w:rsidP="00F561C8">
      <w:pPr>
        <w:spacing w:after="240"/>
        <w:rPr>
          <w:rFonts w:ascii="Arial" w:hAnsi="Arial" w:cs="Arial"/>
          <w:bCs/>
          <w:sz w:val="24"/>
          <w:szCs w:val="24"/>
        </w:rPr>
      </w:pPr>
      <w:r w:rsidRPr="00896246">
        <w:rPr>
          <w:rFonts w:ascii="Arial" w:hAnsi="Arial" w:cs="Arial"/>
          <w:noProof/>
        </w:rPr>
        <w:drawing>
          <wp:inline distT="0" distB="0" distL="0" distR="0" wp14:anchorId="31B99206" wp14:editId="3723BEC8">
            <wp:extent cx="2027008" cy="561975"/>
            <wp:effectExtent l="0" t="0" r="0" b="0"/>
            <wp:docPr id="2" name="Picture 2" descr="State University System of Florida Logo" title="State University System of Flori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ull-logo-cmy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114" cy="56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22E4F" w14:textId="77777777" w:rsidR="0071392F" w:rsidRPr="00896246" w:rsidRDefault="0071392F">
      <w:pPr>
        <w:jc w:val="center"/>
        <w:rPr>
          <w:rFonts w:ascii="Arial" w:hAnsi="Arial" w:cs="Arial"/>
          <w:sz w:val="24"/>
          <w:szCs w:val="24"/>
        </w:rPr>
      </w:pPr>
      <w:r w:rsidRPr="00896246">
        <w:rPr>
          <w:rFonts w:ascii="Arial" w:hAnsi="Arial" w:cs="Arial"/>
          <w:bCs/>
          <w:sz w:val="24"/>
          <w:szCs w:val="24"/>
        </w:rPr>
        <w:t>Board of Governors, State University System of Florida</w:t>
      </w:r>
    </w:p>
    <w:p w14:paraId="0642F02A" w14:textId="77777777" w:rsidR="00333375" w:rsidRDefault="00FA69B4">
      <w:pPr>
        <w:jc w:val="center"/>
        <w:rPr>
          <w:rFonts w:ascii="Arial" w:hAnsi="Arial" w:cs="Arial"/>
          <w:b/>
          <w:sz w:val="24"/>
          <w:szCs w:val="24"/>
        </w:rPr>
      </w:pPr>
      <w:r w:rsidRPr="00896246">
        <w:rPr>
          <w:rFonts w:ascii="Arial" w:hAnsi="Arial" w:cs="Arial"/>
          <w:b/>
          <w:sz w:val="24"/>
          <w:szCs w:val="24"/>
        </w:rPr>
        <w:t>Specialized Admissions Status</w:t>
      </w:r>
      <w:r w:rsidR="004E3B21" w:rsidRPr="00896246">
        <w:rPr>
          <w:rFonts w:ascii="Arial" w:hAnsi="Arial" w:cs="Arial"/>
          <w:b/>
          <w:sz w:val="24"/>
          <w:szCs w:val="24"/>
        </w:rPr>
        <w:t xml:space="preserve"> </w:t>
      </w:r>
    </w:p>
    <w:p w14:paraId="29777CA5" w14:textId="47F7BE0E" w:rsidR="0071392F" w:rsidRPr="00896246" w:rsidRDefault="00333375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nitial Approval </w:t>
      </w:r>
      <w:r w:rsidR="00F561C8" w:rsidRPr="00896246">
        <w:rPr>
          <w:rFonts w:ascii="Arial" w:hAnsi="Arial" w:cs="Arial"/>
          <w:b/>
          <w:sz w:val="24"/>
          <w:szCs w:val="24"/>
        </w:rPr>
        <w:t>Request Form</w:t>
      </w:r>
    </w:p>
    <w:p w14:paraId="5167B6B6" w14:textId="351BB7BB" w:rsidR="0071392F" w:rsidRDefault="004E3B21" w:rsidP="00EA367F">
      <w:pPr>
        <w:spacing w:after="480"/>
        <w:jc w:val="center"/>
        <w:rPr>
          <w:rFonts w:ascii="Arial" w:hAnsi="Arial" w:cs="Arial"/>
          <w:sz w:val="24"/>
          <w:szCs w:val="24"/>
        </w:rPr>
      </w:pPr>
      <w:r w:rsidRPr="00896246">
        <w:rPr>
          <w:rFonts w:ascii="Arial" w:hAnsi="Arial" w:cs="Arial"/>
          <w:sz w:val="24"/>
          <w:szCs w:val="24"/>
        </w:rPr>
        <w:t xml:space="preserve">In Accordance with </w:t>
      </w:r>
      <w:r w:rsidR="0071392F" w:rsidRPr="00896246">
        <w:rPr>
          <w:rFonts w:ascii="Arial" w:hAnsi="Arial" w:cs="Arial"/>
          <w:sz w:val="24"/>
          <w:szCs w:val="24"/>
        </w:rPr>
        <w:t>B</w:t>
      </w:r>
      <w:r w:rsidR="00896246">
        <w:rPr>
          <w:rFonts w:ascii="Arial" w:hAnsi="Arial" w:cs="Arial"/>
          <w:sz w:val="24"/>
          <w:szCs w:val="24"/>
        </w:rPr>
        <w:t xml:space="preserve">oard of Governors </w:t>
      </w:r>
      <w:r w:rsidR="0071392F" w:rsidRPr="00896246">
        <w:rPr>
          <w:rFonts w:ascii="Arial" w:hAnsi="Arial" w:cs="Arial"/>
          <w:sz w:val="24"/>
          <w:szCs w:val="24"/>
        </w:rPr>
        <w:t xml:space="preserve">Regulation </w:t>
      </w:r>
      <w:r w:rsidR="008962A0" w:rsidRPr="00896246">
        <w:rPr>
          <w:rFonts w:ascii="Arial" w:hAnsi="Arial" w:cs="Arial"/>
          <w:sz w:val="24"/>
          <w:szCs w:val="24"/>
        </w:rPr>
        <w:t>8.013</w:t>
      </w:r>
      <w:r w:rsidR="00520840">
        <w:rPr>
          <w:rFonts w:ascii="Arial" w:hAnsi="Arial" w:cs="Arial"/>
          <w:sz w:val="24"/>
          <w:szCs w:val="24"/>
        </w:rPr>
        <w:t>,</w:t>
      </w:r>
      <w:r w:rsidR="008962A0" w:rsidRPr="00896246">
        <w:rPr>
          <w:rFonts w:ascii="Arial" w:hAnsi="Arial" w:cs="Arial"/>
          <w:sz w:val="24"/>
          <w:szCs w:val="24"/>
        </w:rPr>
        <w:t xml:space="preserve"> </w:t>
      </w:r>
      <w:r w:rsidR="00372E7C" w:rsidRPr="00896246">
        <w:rPr>
          <w:rFonts w:ascii="Arial" w:hAnsi="Arial" w:cs="Arial"/>
          <w:sz w:val="24"/>
          <w:szCs w:val="24"/>
        </w:rPr>
        <w:t>Specialized Admissions</w:t>
      </w:r>
    </w:p>
    <w:p w14:paraId="12D94BE5" w14:textId="77777777" w:rsidR="00F561C8" w:rsidRPr="00896246" w:rsidRDefault="00F561C8" w:rsidP="00333375">
      <w:pPr>
        <w:tabs>
          <w:tab w:val="right" w:pos="9360"/>
        </w:tabs>
        <w:spacing w:after="240"/>
        <w:rPr>
          <w:rFonts w:ascii="Arial" w:hAnsi="Arial" w:cs="Arial"/>
          <w:sz w:val="22"/>
          <w:szCs w:val="22"/>
          <w:u w:val="single"/>
        </w:rPr>
      </w:pPr>
      <w:r w:rsidRPr="00896246">
        <w:rPr>
          <w:rFonts w:ascii="Arial" w:hAnsi="Arial" w:cs="Arial"/>
          <w:b/>
          <w:bCs/>
          <w:sz w:val="22"/>
          <w:szCs w:val="22"/>
        </w:rPr>
        <w:t>INSTITUTION:</w:t>
      </w:r>
      <w:r w:rsidRPr="00896246">
        <w:rPr>
          <w:rFonts w:ascii="Arial" w:hAnsi="Arial" w:cs="Arial"/>
          <w:sz w:val="22"/>
          <w:szCs w:val="22"/>
          <w:u w:val="single"/>
        </w:rPr>
        <w:tab/>
      </w:r>
    </w:p>
    <w:p w14:paraId="3541599F" w14:textId="1965B958" w:rsidR="00F561C8" w:rsidRDefault="00333375" w:rsidP="000842D6">
      <w:pPr>
        <w:tabs>
          <w:tab w:val="right" w:pos="9360"/>
        </w:tabs>
        <w:spacing w:after="240"/>
        <w:rPr>
          <w:rFonts w:ascii="Arial" w:hAnsi="Arial" w:cs="Arial"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</w:rPr>
        <w:t xml:space="preserve">DEGREE </w:t>
      </w:r>
      <w:r w:rsidR="00F561C8" w:rsidRPr="00896246">
        <w:rPr>
          <w:rFonts w:ascii="Arial" w:hAnsi="Arial" w:cs="Arial"/>
          <w:b/>
          <w:bCs/>
          <w:sz w:val="22"/>
          <w:szCs w:val="22"/>
        </w:rPr>
        <w:t>PROGRAM:</w:t>
      </w:r>
      <w:r w:rsidR="00F561C8" w:rsidRPr="00896246">
        <w:rPr>
          <w:rFonts w:ascii="Arial" w:hAnsi="Arial" w:cs="Arial"/>
          <w:bCs/>
          <w:sz w:val="22"/>
          <w:szCs w:val="22"/>
          <w:u w:val="single"/>
        </w:rPr>
        <w:tab/>
      </w:r>
    </w:p>
    <w:p w14:paraId="271802E7" w14:textId="68200F52" w:rsidR="00F561C8" w:rsidRPr="00896246" w:rsidRDefault="00F561C8" w:rsidP="001F3B21">
      <w:pPr>
        <w:tabs>
          <w:tab w:val="left" w:pos="-1440"/>
          <w:tab w:val="left" w:pos="4140"/>
          <w:tab w:val="right" w:pos="9360"/>
        </w:tabs>
        <w:spacing w:after="240"/>
        <w:rPr>
          <w:rFonts w:ascii="Arial" w:hAnsi="Arial" w:cs="Arial"/>
          <w:sz w:val="22"/>
          <w:szCs w:val="22"/>
        </w:rPr>
      </w:pPr>
      <w:r w:rsidRPr="00896246">
        <w:rPr>
          <w:rFonts w:ascii="Arial" w:hAnsi="Arial" w:cs="Arial"/>
          <w:b/>
          <w:bCs/>
          <w:sz w:val="22"/>
          <w:szCs w:val="22"/>
        </w:rPr>
        <w:t>CIP COD</w:t>
      </w:r>
      <w:r w:rsidR="00333375">
        <w:rPr>
          <w:rFonts w:ascii="Arial" w:hAnsi="Arial" w:cs="Arial"/>
          <w:b/>
          <w:bCs/>
          <w:sz w:val="22"/>
          <w:szCs w:val="22"/>
        </w:rPr>
        <w:t>E</w:t>
      </w:r>
      <w:r w:rsidR="00333375" w:rsidRPr="00333375">
        <w:rPr>
          <w:rFonts w:ascii="Arial" w:hAnsi="Arial" w:cs="Arial"/>
          <w:sz w:val="22"/>
          <w:szCs w:val="22"/>
          <w:u w:val="single"/>
        </w:rPr>
        <w:tab/>
      </w:r>
      <w:r w:rsidR="005B1A1E" w:rsidRPr="00896246">
        <w:rPr>
          <w:rFonts w:ascii="Arial" w:hAnsi="Arial" w:cs="Arial"/>
          <w:b/>
          <w:sz w:val="22"/>
          <w:szCs w:val="22"/>
        </w:rPr>
        <w:t xml:space="preserve">Effective </w:t>
      </w:r>
      <w:r w:rsidR="004F52A0">
        <w:rPr>
          <w:rFonts w:ascii="Arial" w:hAnsi="Arial" w:cs="Arial"/>
          <w:b/>
          <w:sz w:val="22"/>
          <w:szCs w:val="22"/>
        </w:rPr>
        <w:t>Academic Year</w:t>
      </w:r>
      <w:r w:rsidR="001F3B21" w:rsidRPr="001F3B21">
        <w:rPr>
          <w:rFonts w:ascii="Arial" w:hAnsi="Arial" w:cs="Arial"/>
          <w:sz w:val="22"/>
          <w:szCs w:val="22"/>
          <w:u w:val="single"/>
        </w:rPr>
        <w:tab/>
      </w:r>
    </w:p>
    <w:p w14:paraId="541DEFA3" w14:textId="737FDF91" w:rsidR="00F97005" w:rsidRPr="00896246" w:rsidRDefault="00040519" w:rsidP="00EA367F">
      <w:pPr>
        <w:pStyle w:val="ListParagraph"/>
        <w:spacing w:before="240"/>
        <w:contextualSpacing w:val="0"/>
      </w:pPr>
      <w:r>
        <w:t>Does this request for specialized admissions status apply to the whole degree program?  If no, please</w:t>
      </w:r>
      <w:r w:rsidR="0071392F" w:rsidRPr="00896246">
        <w:t xml:space="preserve"> specify</w:t>
      </w:r>
      <w:r>
        <w:t xml:space="preserve"> which major(s) or track(s) are seeking the status.</w:t>
      </w:r>
    </w:p>
    <w:p w14:paraId="5812C7F8" w14:textId="583AD5EB" w:rsidR="00F31EE6" w:rsidRDefault="00F31EE6" w:rsidP="0067089F">
      <w:pPr>
        <w:pStyle w:val="ListParagraph"/>
        <w:spacing w:after="120"/>
        <w:contextualSpacing w:val="0"/>
      </w:pPr>
      <w:r>
        <w:t>Which criteria for specialized admissions status does the program meet?</w:t>
      </w:r>
    </w:p>
    <w:p w14:paraId="642D8E88" w14:textId="7E25B2C1" w:rsidR="00F31EE6" w:rsidRDefault="0063386B" w:rsidP="0067089F">
      <w:pPr>
        <w:pStyle w:val="ListParagraph"/>
        <w:numPr>
          <w:ilvl w:val="0"/>
          <w:numId w:val="0"/>
        </w:numPr>
        <w:spacing w:after="120"/>
        <w:ind w:left="540"/>
        <w:contextualSpacing w:val="0"/>
      </w:pPr>
      <w:sdt>
        <w:sdtPr>
          <w:id w:val="1073854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EE6">
            <w:rPr>
              <w:rFonts w:ascii="MS Gothic" w:eastAsia="MS Gothic" w:hAnsi="MS Gothic" w:hint="eastAsia"/>
            </w:rPr>
            <w:t>☐</w:t>
          </w:r>
        </w:sdtContent>
      </w:sdt>
      <w:r w:rsidR="00F31EE6">
        <w:t xml:space="preserve">  Limited Resources</w:t>
      </w:r>
      <w:r w:rsidR="006A1834">
        <w:t xml:space="preserve"> </w:t>
      </w:r>
      <w:r w:rsidR="006A1834" w:rsidRPr="006A1834">
        <w:rPr>
          <w:sz w:val="20"/>
          <w:szCs w:val="20"/>
        </w:rPr>
        <w:t>(</w:t>
      </w:r>
      <w:r w:rsidR="00D37F1B">
        <w:rPr>
          <w:sz w:val="20"/>
          <w:szCs w:val="20"/>
        </w:rPr>
        <w:t xml:space="preserve">if approved, the </w:t>
      </w:r>
      <w:r w:rsidR="006A1834" w:rsidRPr="006A1834">
        <w:rPr>
          <w:sz w:val="20"/>
          <w:szCs w:val="20"/>
        </w:rPr>
        <w:t>status will last a maximum of four years)</w:t>
      </w:r>
    </w:p>
    <w:p w14:paraId="52587E95" w14:textId="20D6C658" w:rsidR="00F31EE6" w:rsidRDefault="0063386B" w:rsidP="0067089F">
      <w:pPr>
        <w:pStyle w:val="ListParagraph"/>
        <w:numPr>
          <w:ilvl w:val="0"/>
          <w:numId w:val="0"/>
        </w:numPr>
        <w:spacing w:after="120"/>
        <w:ind w:left="540"/>
        <w:contextualSpacing w:val="0"/>
      </w:pPr>
      <w:sdt>
        <w:sdtPr>
          <w:id w:val="-1905587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EE6">
            <w:rPr>
              <w:rFonts w:ascii="MS Gothic" w:eastAsia="MS Gothic" w:hAnsi="MS Gothic" w:hint="eastAsia"/>
            </w:rPr>
            <w:t>☐</w:t>
          </w:r>
        </w:sdtContent>
      </w:sdt>
      <w:r w:rsidR="00F31EE6">
        <w:t xml:space="preserve">  Minimal </w:t>
      </w:r>
      <w:r w:rsidR="006A1834">
        <w:t>S</w:t>
      </w:r>
      <w:r w:rsidR="00F31EE6">
        <w:t>kills</w:t>
      </w:r>
      <w:r w:rsidR="006A1834">
        <w:t xml:space="preserve"> </w:t>
      </w:r>
      <w:r w:rsidR="006A1834" w:rsidRPr="006A1834">
        <w:rPr>
          <w:sz w:val="20"/>
          <w:szCs w:val="20"/>
        </w:rPr>
        <w:t>(</w:t>
      </w:r>
      <w:r w:rsidR="00D37F1B">
        <w:rPr>
          <w:sz w:val="20"/>
          <w:szCs w:val="20"/>
        </w:rPr>
        <w:t xml:space="preserve">if approved, the </w:t>
      </w:r>
      <w:r w:rsidR="006A1834" w:rsidRPr="006A1834">
        <w:rPr>
          <w:sz w:val="20"/>
          <w:szCs w:val="20"/>
        </w:rPr>
        <w:t>status will last a maximum of five years)</w:t>
      </w:r>
    </w:p>
    <w:p w14:paraId="3F66ADBD" w14:textId="26A127B1" w:rsidR="00F31EE6" w:rsidRPr="00F31EE6" w:rsidRDefault="0063386B" w:rsidP="00F31EE6">
      <w:pPr>
        <w:pStyle w:val="ListParagraph"/>
        <w:numPr>
          <w:ilvl w:val="0"/>
          <w:numId w:val="0"/>
        </w:numPr>
        <w:ind w:left="900" w:hanging="360"/>
        <w:contextualSpacing w:val="0"/>
        <w:rPr>
          <w:sz w:val="20"/>
          <w:szCs w:val="20"/>
        </w:rPr>
      </w:pPr>
      <w:sdt>
        <w:sdtPr>
          <w:id w:val="-662549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EE6">
            <w:rPr>
              <w:rFonts w:ascii="MS Gothic" w:eastAsia="MS Gothic" w:hAnsi="MS Gothic" w:hint="eastAsia"/>
            </w:rPr>
            <w:t>☐</w:t>
          </w:r>
        </w:sdtContent>
      </w:sdt>
      <w:r w:rsidR="00F31EE6">
        <w:t xml:space="preserve">  </w:t>
      </w:r>
      <w:r w:rsidR="001F3B21">
        <w:t>Accreditation</w:t>
      </w:r>
      <w:r w:rsidR="00F31EE6">
        <w:t xml:space="preserve"> Requirements </w:t>
      </w:r>
      <w:r w:rsidR="00F31EE6" w:rsidRPr="00F31EE6">
        <w:rPr>
          <w:sz w:val="20"/>
          <w:szCs w:val="20"/>
        </w:rPr>
        <w:t>(If checked, you must also select either limited resources or minimal skills)</w:t>
      </w:r>
    </w:p>
    <w:p w14:paraId="79050ECC" w14:textId="0C19D573" w:rsidR="00096C6F" w:rsidRDefault="00F263FD" w:rsidP="00096C6F">
      <w:pPr>
        <w:pStyle w:val="ListParagraph"/>
        <w:spacing w:after="0"/>
        <w:contextualSpacing w:val="0"/>
      </w:pPr>
      <w:r w:rsidRPr="00896246">
        <w:t xml:space="preserve">Provide </w:t>
      </w:r>
      <w:r w:rsidR="007414C0">
        <w:t xml:space="preserve">a </w:t>
      </w:r>
      <w:r w:rsidRPr="00896246">
        <w:t>rational</w:t>
      </w:r>
      <w:r w:rsidR="0082536E" w:rsidRPr="00896246">
        <w:t>e</w:t>
      </w:r>
      <w:r w:rsidRPr="00896246">
        <w:t xml:space="preserve"> for </w:t>
      </w:r>
      <w:r w:rsidR="0067089F">
        <w:t>why the program meets the criteria selected above.</w:t>
      </w:r>
    </w:p>
    <w:p w14:paraId="4A38C848" w14:textId="1996385D" w:rsidR="00096C6F" w:rsidRDefault="00096C6F" w:rsidP="00467950">
      <w:pPr>
        <w:pStyle w:val="ListParagraph"/>
        <w:numPr>
          <w:ilvl w:val="1"/>
          <w:numId w:val="5"/>
        </w:numPr>
        <w:tabs>
          <w:tab w:val="clear" w:pos="720"/>
        </w:tabs>
        <w:spacing w:after="0"/>
        <w:ind w:left="900"/>
        <w:contextualSpacing w:val="0"/>
      </w:pPr>
      <w:r>
        <w:t>If the program is seeking specialized admissions status due to limited resources, provide details regarding which types of resources are limited and</w:t>
      </w:r>
      <w:r w:rsidR="00467950">
        <w:t xml:space="preserve"> how</w:t>
      </w:r>
      <w:r>
        <w:t xml:space="preserve"> the current demand for the program</w:t>
      </w:r>
      <w:r w:rsidR="00467950">
        <w:t xml:space="preserve"> outpaces these resources</w:t>
      </w:r>
      <w:r>
        <w:t>.</w:t>
      </w:r>
    </w:p>
    <w:p w14:paraId="3553EE78" w14:textId="4633BF25" w:rsidR="0071392F" w:rsidRDefault="0082536E" w:rsidP="00467950">
      <w:pPr>
        <w:pStyle w:val="ListParagraph"/>
        <w:numPr>
          <w:ilvl w:val="1"/>
          <w:numId w:val="5"/>
        </w:numPr>
        <w:tabs>
          <w:tab w:val="clear" w:pos="720"/>
        </w:tabs>
        <w:ind w:left="900"/>
        <w:contextualSpacing w:val="0"/>
      </w:pPr>
      <w:r w:rsidRPr="00896246">
        <w:t>If seeking specialized admissi</w:t>
      </w:r>
      <w:r w:rsidR="00BC3E47">
        <w:t>on status based on</w:t>
      </w:r>
      <w:r w:rsidR="0067089F">
        <w:t xml:space="preserve"> </w:t>
      </w:r>
      <w:r w:rsidR="001F3B21">
        <w:t>accrediting</w:t>
      </w:r>
      <w:r w:rsidR="0067089F">
        <w:t xml:space="preserve"> body requirements, </w:t>
      </w:r>
      <w:r w:rsidRPr="00896246">
        <w:t>please</w:t>
      </w:r>
      <w:r w:rsidR="00F263FD" w:rsidRPr="00896246">
        <w:t xml:space="preserve"> include </w:t>
      </w:r>
      <w:r w:rsidR="00F92475" w:rsidRPr="00896246">
        <w:t xml:space="preserve">the name of the </w:t>
      </w:r>
      <w:r w:rsidR="001F3B21">
        <w:t>accrediting</w:t>
      </w:r>
      <w:r w:rsidR="00F263FD" w:rsidRPr="00896246">
        <w:t xml:space="preserve"> body and a</w:t>
      </w:r>
      <w:r w:rsidR="00EC0410" w:rsidRPr="00896246">
        <w:t xml:space="preserve"> </w:t>
      </w:r>
      <w:r w:rsidR="00BC3E47">
        <w:t xml:space="preserve">direct </w:t>
      </w:r>
      <w:r w:rsidR="00EC0410" w:rsidRPr="00896246">
        <w:t xml:space="preserve">link to or copies of the specific standard(s) which </w:t>
      </w:r>
      <w:r w:rsidR="00BC3E47">
        <w:t>require</w:t>
      </w:r>
      <w:r w:rsidR="00EC0410" w:rsidRPr="00896246">
        <w:t xml:space="preserve"> </w:t>
      </w:r>
      <w:r w:rsidRPr="00896246">
        <w:t>the requested</w:t>
      </w:r>
      <w:r w:rsidR="00EC0410" w:rsidRPr="00896246">
        <w:t xml:space="preserve"> status.</w:t>
      </w:r>
    </w:p>
    <w:p w14:paraId="5AFDA0CA" w14:textId="682AD6C8" w:rsidR="00DB6EE3" w:rsidRDefault="00DB6EE3" w:rsidP="00DB6EE3">
      <w:pPr>
        <w:pStyle w:val="ListParagraph"/>
        <w:contextualSpacing w:val="0"/>
      </w:pPr>
      <w:r>
        <w:t xml:space="preserve">If the program is seeking </w:t>
      </w:r>
      <w:r w:rsidR="00096C6F">
        <w:t>specialized admissions</w:t>
      </w:r>
      <w:r>
        <w:t xml:space="preserve"> status due to limited resources and/or is a Program of Strategic Emphasis, provide the institution’s plan and timeline for increasing program resources.  If the institution does not plan to increase capacity over the next few years, please provide a rationale.  </w:t>
      </w:r>
      <w:sdt>
        <w:sdtPr>
          <w:id w:val="-1915159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ot applicable.</w:t>
      </w:r>
    </w:p>
    <w:p w14:paraId="6FF03BC5" w14:textId="74B83CCF" w:rsidR="0071392F" w:rsidRPr="00896246" w:rsidRDefault="003E5BF6" w:rsidP="00E04145">
      <w:pPr>
        <w:pStyle w:val="ListParagraph"/>
        <w:contextualSpacing w:val="0"/>
      </w:pPr>
      <w:r>
        <w:t xml:space="preserve">If approved for specialized admissions status, what will be the program’s admissions requirements?  </w:t>
      </w:r>
      <w:r w:rsidR="004E3B21" w:rsidRPr="00896246">
        <w:t>Additionally, please</w:t>
      </w:r>
      <w:r w:rsidR="0071392F" w:rsidRPr="00896246">
        <w:t xml:space="preserve"> indicate how these requirements and procedures ensure equal access for </w:t>
      </w:r>
      <w:r w:rsidR="0082536E" w:rsidRPr="00896246">
        <w:t xml:space="preserve">qualified </w:t>
      </w:r>
      <w:r>
        <w:t xml:space="preserve">Florida College System </w:t>
      </w:r>
      <w:r w:rsidR="0082536E" w:rsidRPr="00896246">
        <w:t xml:space="preserve">Associates in Arts graduates </w:t>
      </w:r>
      <w:r w:rsidR="004E3B21" w:rsidRPr="00896246">
        <w:t>competing</w:t>
      </w:r>
      <w:r w:rsidR="0071392F" w:rsidRPr="00896246">
        <w:t xml:space="preserve"> for available space in the program.</w:t>
      </w:r>
    </w:p>
    <w:p w14:paraId="759F236E" w14:textId="218EAB1F" w:rsidR="0082536E" w:rsidRPr="00896246" w:rsidRDefault="003E5BF6" w:rsidP="00E04145">
      <w:pPr>
        <w:pStyle w:val="ListParagraph"/>
        <w:contextualSpacing w:val="0"/>
      </w:pPr>
      <w:r>
        <w:t xml:space="preserve">What is the current race and gender profile of the program?  </w:t>
      </w:r>
      <w:r w:rsidR="004701B1">
        <w:t>Describe</w:t>
      </w:r>
      <w:r w:rsidR="0082536E" w:rsidRPr="00896246">
        <w:t xml:space="preserve"> the potential impact on the race and gender profiles of the program</w:t>
      </w:r>
      <w:r>
        <w:t xml:space="preserve">.  What </w:t>
      </w:r>
      <w:r w:rsidR="0082536E" w:rsidRPr="00896246">
        <w:t>strategies will be implemented to promote</w:t>
      </w:r>
      <w:r w:rsidR="00896246">
        <w:t xml:space="preserve"> and maintain</w:t>
      </w:r>
      <w:r w:rsidR="0082536E" w:rsidRPr="00896246">
        <w:t xml:space="preserve"> diversity in the program</w:t>
      </w:r>
      <w:r w:rsidR="006164AA">
        <w:t>?</w:t>
      </w:r>
    </w:p>
    <w:p w14:paraId="23979335" w14:textId="2CB1A239" w:rsidR="006A1834" w:rsidRDefault="006A1834">
      <w:pPr>
        <w:widowControl/>
        <w:autoSpaceDE/>
        <w:autoSpaceDN/>
        <w:adjustRightInd/>
        <w:rPr>
          <w:rFonts w:ascii="Arial" w:hAnsi="Arial" w:cs="Arial"/>
          <w:sz w:val="22"/>
          <w:szCs w:val="22"/>
        </w:rPr>
      </w:pPr>
      <w:r>
        <w:br w:type="page"/>
      </w:r>
    </w:p>
    <w:p w14:paraId="443502F6" w14:textId="77777777" w:rsidR="00F7687D" w:rsidRPr="00896246" w:rsidRDefault="00F7687D" w:rsidP="00F7687D">
      <w:pPr>
        <w:pStyle w:val="Heading1"/>
        <w:pBdr>
          <w:top w:val="single" w:sz="18" w:space="1" w:color="auto"/>
        </w:pBdr>
        <w:spacing w:after="720"/>
        <w:rPr>
          <w:rFonts w:cs="Arial"/>
          <w:szCs w:val="24"/>
        </w:rPr>
      </w:pPr>
      <w:r w:rsidRPr="00896246">
        <w:rPr>
          <w:rFonts w:cs="Arial"/>
        </w:rPr>
        <w:lastRenderedPageBreak/>
        <w:t>Required Signatures</w:t>
      </w:r>
    </w:p>
    <w:p w14:paraId="0A3BDD61" w14:textId="77777777" w:rsidR="00F561C8" w:rsidRPr="00896246" w:rsidRDefault="00F561C8" w:rsidP="00F561C8">
      <w:pPr>
        <w:widowControl/>
        <w:tabs>
          <w:tab w:val="right" w:pos="4320"/>
          <w:tab w:val="left" w:pos="6390"/>
          <w:tab w:val="right" w:pos="8550"/>
        </w:tabs>
        <w:autoSpaceDE/>
        <w:autoSpaceDN/>
        <w:adjustRightInd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35A88BDC" w14:textId="77777777" w:rsidR="00F561C8" w:rsidRPr="00896246" w:rsidRDefault="00F561C8" w:rsidP="00F561C8">
      <w:pPr>
        <w:widowControl/>
        <w:tabs>
          <w:tab w:val="right" w:pos="7740"/>
        </w:tabs>
        <w:autoSpaceDE/>
        <w:autoSpaceDN/>
        <w:adjustRightInd/>
        <w:spacing w:after="720"/>
        <w:rPr>
          <w:rFonts w:ascii="Arial" w:hAnsi="Arial" w:cs="Arial"/>
        </w:rPr>
      </w:pPr>
      <w:r w:rsidRPr="00896246">
        <w:rPr>
          <w:rFonts w:ascii="Arial" w:hAnsi="Arial" w:cs="Arial"/>
        </w:rPr>
        <w:t>Requestor/Initiator</w:t>
      </w:r>
      <w:r w:rsidRPr="00896246">
        <w:rPr>
          <w:rFonts w:ascii="Arial" w:hAnsi="Arial" w:cs="Arial"/>
        </w:rPr>
        <w:tab/>
        <w:t>Date</w:t>
      </w:r>
    </w:p>
    <w:p w14:paraId="13AC6403" w14:textId="77777777" w:rsidR="00861473" w:rsidRPr="00896246" w:rsidRDefault="00861473" w:rsidP="00861473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57859025" w14:textId="77777777" w:rsidR="00861473" w:rsidRPr="00896246" w:rsidRDefault="00861473" w:rsidP="00861473">
      <w:pPr>
        <w:widowControl/>
        <w:tabs>
          <w:tab w:val="right" w:pos="7740"/>
        </w:tabs>
        <w:autoSpaceDE/>
        <w:autoSpaceDN/>
        <w:adjustRightInd/>
        <w:spacing w:after="600"/>
        <w:rPr>
          <w:rFonts w:ascii="Arial" w:hAnsi="Arial" w:cs="Arial"/>
        </w:rPr>
      </w:pPr>
      <w:r w:rsidRPr="00896246">
        <w:rPr>
          <w:rFonts w:ascii="Arial" w:hAnsi="Arial" w:cs="Arial"/>
        </w:rPr>
        <w:t>Signature of College Dean</w:t>
      </w:r>
      <w:r w:rsidRPr="00896246">
        <w:rPr>
          <w:rFonts w:ascii="Arial" w:hAnsi="Arial" w:cs="Arial"/>
        </w:rPr>
        <w:tab/>
        <w:t>Date</w:t>
      </w:r>
    </w:p>
    <w:p w14:paraId="1E0A448D" w14:textId="18AE4537" w:rsidR="00F561C8" w:rsidRPr="00896246" w:rsidRDefault="00F561C8" w:rsidP="00F561C8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0AF48F98" w14:textId="77777777" w:rsidR="00F561C8" w:rsidRPr="00896246" w:rsidRDefault="00F561C8" w:rsidP="00F561C8">
      <w:pPr>
        <w:widowControl/>
        <w:tabs>
          <w:tab w:val="right" w:pos="7740"/>
        </w:tabs>
        <w:autoSpaceDE/>
        <w:autoSpaceDN/>
        <w:adjustRightInd/>
        <w:spacing w:after="600"/>
        <w:rPr>
          <w:rFonts w:ascii="Arial" w:hAnsi="Arial" w:cs="Arial"/>
        </w:rPr>
      </w:pPr>
      <w:r w:rsidRPr="00896246">
        <w:rPr>
          <w:rFonts w:ascii="Arial" w:hAnsi="Arial" w:cs="Arial"/>
        </w:rPr>
        <w:t>Signature of Campus EO Officer</w:t>
      </w:r>
      <w:r w:rsidRPr="00896246">
        <w:rPr>
          <w:rFonts w:ascii="Arial" w:hAnsi="Arial" w:cs="Arial"/>
        </w:rPr>
        <w:tab/>
        <w:t>Date</w:t>
      </w:r>
    </w:p>
    <w:p w14:paraId="56B591C0" w14:textId="77777777" w:rsidR="00F561C8" w:rsidRPr="00896246" w:rsidRDefault="00F561C8" w:rsidP="00F561C8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0EA553C9" w14:textId="77777777" w:rsidR="00F561C8" w:rsidRPr="00896246" w:rsidRDefault="00F561C8" w:rsidP="007C7B16">
      <w:pPr>
        <w:widowControl/>
        <w:tabs>
          <w:tab w:val="right" w:pos="7740"/>
        </w:tabs>
        <w:autoSpaceDE/>
        <w:autoSpaceDN/>
        <w:adjustRightInd/>
        <w:spacing w:after="480"/>
        <w:rPr>
          <w:rFonts w:ascii="Arial" w:hAnsi="Arial" w:cs="Arial"/>
        </w:rPr>
      </w:pPr>
      <w:r w:rsidRPr="00896246">
        <w:rPr>
          <w:rFonts w:ascii="Arial" w:hAnsi="Arial" w:cs="Arial"/>
        </w:rPr>
        <w:t xml:space="preserve">Signature of </w:t>
      </w:r>
      <w:r w:rsidR="007C7B16" w:rsidRPr="00896246">
        <w:rPr>
          <w:rFonts w:ascii="Arial" w:hAnsi="Arial" w:cs="Arial"/>
        </w:rPr>
        <w:t>Provost</w:t>
      </w:r>
      <w:r w:rsidRPr="00896246">
        <w:rPr>
          <w:rFonts w:ascii="Arial" w:hAnsi="Arial" w:cs="Arial"/>
        </w:rPr>
        <w:t xml:space="preserve"> </w:t>
      </w:r>
      <w:r w:rsidRPr="00896246">
        <w:rPr>
          <w:rFonts w:ascii="Arial" w:hAnsi="Arial" w:cs="Arial"/>
        </w:rPr>
        <w:tab/>
        <w:t>Date</w:t>
      </w:r>
    </w:p>
    <w:p w14:paraId="778C021C" w14:textId="77777777" w:rsidR="00F561C8" w:rsidRPr="00896246" w:rsidRDefault="00F561C8" w:rsidP="00F561C8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5139DFEF" w14:textId="77777777" w:rsidR="00F561C8" w:rsidRPr="00896246" w:rsidRDefault="00F561C8" w:rsidP="00F561C8">
      <w:pPr>
        <w:widowControl/>
        <w:tabs>
          <w:tab w:val="right" w:pos="7740"/>
        </w:tabs>
        <w:autoSpaceDE/>
        <w:autoSpaceDN/>
        <w:adjustRightInd/>
        <w:rPr>
          <w:rFonts w:ascii="Arial" w:hAnsi="Arial" w:cs="Arial"/>
        </w:rPr>
      </w:pPr>
      <w:r w:rsidRPr="00896246">
        <w:rPr>
          <w:rFonts w:ascii="Arial" w:hAnsi="Arial" w:cs="Arial"/>
        </w:rPr>
        <w:t xml:space="preserve">Signature of Chair of the </w:t>
      </w:r>
      <w:r w:rsidRPr="00896246">
        <w:rPr>
          <w:rFonts w:ascii="Arial" w:hAnsi="Arial" w:cs="Arial"/>
        </w:rPr>
        <w:tab/>
        <w:t>Date</w:t>
      </w:r>
    </w:p>
    <w:p w14:paraId="3450C617" w14:textId="77777777" w:rsidR="00F561C8" w:rsidRPr="00896246" w:rsidRDefault="00F561C8" w:rsidP="00F561C8">
      <w:pPr>
        <w:widowControl/>
        <w:tabs>
          <w:tab w:val="right" w:pos="7740"/>
        </w:tabs>
        <w:autoSpaceDE/>
        <w:autoSpaceDN/>
        <w:adjustRightInd/>
        <w:spacing w:after="600"/>
        <w:rPr>
          <w:rFonts w:ascii="Arial" w:hAnsi="Arial" w:cs="Arial"/>
        </w:rPr>
      </w:pPr>
      <w:r w:rsidRPr="00896246">
        <w:rPr>
          <w:rFonts w:ascii="Arial" w:hAnsi="Arial" w:cs="Arial"/>
        </w:rPr>
        <w:t>Board of Trustees</w:t>
      </w:r>
    </w:p>
    <w:p w14:paraId="19CC3A46" w14:textId="77777777" w:rsidR="00F561C8" w:rsidRPr="00896246" w:rsidRDefault="00F561C8" w:rsidP="00F561C8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</w:p>
    <w:p w14:paraId="4AE441B5" w14:textId="77777777" w:rsidR="0071392F" w:rsidRPr="00896246" w:rsidRDefault="00F561C8" w:rsidP="004B5442">
      <w:pPr>
        <w:widowControl/>
        <w:tabs>
          <w:tab w:val="right" w:pos="7740"/>
        </w:tabs>
        <w:autoSpaceDE/>
        <w:autoSpaceDN/>
        <w:adjustRightInd/>
        <w:spacing w:after="600"/>
        <w:rPr>
          <w:rFonts w:ascii="Arial" w:hAnsi="Arial" w:cs="Arial"/>
          <w:i/>
          <w:iCs/>
          <w:sz w:val="22"/>
          <w:szCs w:val="22"/>
        </w:rPr>
      </w:pPr>
      <w:r w:rsidRPr="00896246">
        <w:rPr>
          <w:rFonts w:ascii="Arial" w:hAnsi="Arial" w:cs="Arial"/>
        </w:rPr>
        <w:t>Date Approved by the Board of Trustees</w:t>
      </w:r>
    </w:p>
    <w:sectPr w:rsidR="0071392F" w:rsidRPr="00896246" w:rsidSect="00CE0AC5">
      <w:headerReference w:type="default" r:id="rId9"/>
      <w:footerReference w:type="default" r:id="rId10"/>
      <w:type w:val="continuous"/>
      <w:pgSz w:w="12240" w:h="15840"/>
      <w:pgMar w:top="937" w:right="1440" w:bottom="60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1E37F" w14:textId="77777777" w:rsidR="0063386B" w:rsidRDefault="0063386B">
      <w:r>
        <w:separator/>
      </w:r>
    </w:p>
  </w:endnote>
  <w:endnote w:type="continuationSeparator" w:id="0">
    <w:p w14:paraId="26743924" w14:textId="77777777" w:rsidR="0063386B" w:rsidRDefault="00633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06509" w14:textId="77777777" w:rsidR="00F561C8" w:rsidRPr="00F55CCB" w:rsidRDefault="00F561C8" w:rsidP="001604C1">
    <w:pPr>
      <w:pStyle w:val="Footer"/>
      <w:jc w:val="center"/>
    </w:pPr>
  </w:p>
  <w:sdt>
    <w:sdtPr>
      <w:id w:val="61456779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rFonts w:ascii="Arial" w:hAnsi="Arial" w:cs="Arial"/>
          </w:rPr>
          <w:id w:val="-506676686"/>
          <w:docPartObj>
            <w:docPartGallery w:val="Page Numbers (Top of Page)"/>
            <w:docPartUnique/>
          </w:docPartObj>
        </w:sdtPr>
        <w:sdtEndPr/>
        <w:sdtContent>
          <w:p w14:paraId="1700DF51" w14:textId="2793A4F3" w:rsidR="00F561C8" w:rsidRPr="004B5442" w:rsidRDefault="00F561C8" w:rsidP="002B77E5">
            <w:pPr>
              <w:tabs>
                <w:tab w:val="right" w:pos="9360"/>
              </w:tabs>
              <w:rPr>
                <w:rFonts w:ascii="Arial" w:hAnsi="Arial" w:cs="Arial"/>
              </w:rPr>
            </w:pPr>
            <w:r w:rsidRPr="004B5442">
              <w:rPr>
                <w:rFonts w:ascii="Arial" w:hAnsi="Arial" w:cs="Arial"/>
              </w:rPr>
              <w:t xml:space="preserve">Page </w:t>
            </w:r>
            <w:r w:rsidRPr="004B5442">
              <w:rPr>
                <w:rFonts w:ascii="Arial" w:hAnsi="Arial" w:cs="Arial"/>
                <w:b/>
                <w:bCs/>
              </w:rPr>
              <w:fldChar w:fldCharType="begin"/>
            </w:r>
            <w:r w:rsidRPr="004B5442">
              <w:rPr>
                <w:rFonts w:ascii="Arial" w:hAnsi="Arial" w:cs="Arial"/>
                <w:b/>
                <w:bCs/>
              </w:rPr>
              <w:instrText xml:space="preserve"> PAGE  \* Arabic  \* MERGEFORMAT </w:instrText>
            </w:r>
            <w:r w:rsidRPr="004B5442">
              <w:rPr>
                <w:rFonts w:ascii="Arial" w:hAnsi="Arial" w:cs="Arial"/>
                <w:b/>
                <w:bCs/>
              </w:rPr>
              <w:fldChar w:fldCharType="separate"/>
            </w:r>
            <w:r w:rsidR="005C1A83">
              <w:rPr>
                <w:rFonts w:ascii="Arial" w:hAnsi="Arial" w:cs="Arial"/>
                <w:b/>
                <w:bCs/>
                <w:noProof/>
              </w:rPr>
              <w:t>1</w:t>
            </w:r>
            <w:r w:rsidRPr="004B5442">
              <w:rPr>
                <w:rFonts w:ascii="Arial" w:hAnsi="Arial" w:cs="Arial"/>
                <w:b/>
                <w:bCs/>
              </w:rPr>
              <w:fldChar w:fldCharType="end"/>
            </w:r>
            <w:r w:rsidRPr="004B5442">
              <w:rPr>
                <w:rFonts w:ascii="Arial" w:hAnsi="Arial" w:cs="Arial"/>
              </w:rPr>
              <w:t xml:space="preserve"> of </w:t>
            </w:r>
            <w:r w:rsidRPr="004B5442">
              <w:rPr>
                <w:rFonts w:ascii="Arial" w:hAnsi="Arial" w:cs="Arial"/>
                <w:b/>
                <w:bCs/>
              </w:rPr>
              <w:fldChar w:fldCharType="begin"/>
            </w:r>
            <w:r w:rsidRPr="004B5442">
              <w:rPr>
                <w:rFonts w:ascii="Arial" w:hAnsi="Arial" w:cs="Arial"/>
                <w:b/>
                <w:bCs/>
              </w:rPr>
              <w:instrText xml:space="preserve"> NUMPAGES  \* Arabic  \* MERGEFORMAT </w:instrText>
            </w:r>
            <w:r w:rsidRPr="004B5442">
              <w:rPr>
                <w:rFonts w:ascii="Arial" w:hAnsi="Arial" w:cs="Arial"/>
                <w:b/>
                <w:bCs/>
              </w:rPr>
              <w:fldChar w:fldCharType="separate"/>
            </w:r>
            <w:r w:rsidR="005C1A83">
              <w:rPr>
                <w:rFonts w:ascii="Arial" w:hAnsi="Arial" w:cs="Arial"/>
                <w:b/>
                <w:bCs/>
                <w:noProof/>
              </w:rPr>
              <w:t>2</w:t>
            </w:r>
            <w:r w:rsidRPr="004B5442">
              <w:rPr>
                <w:rFonts w:ascii="Arial" w:hAnsi="Arial" w:cs="Arial"/>
                <w:b/>
                <w:bCs/>
              </w:rPr>
              <w:fldChar w:fldCharType="end"/>
            </w:r>
            <w:r w:rsidRPr="004B5442">
              <w:rPr>
                <w:rFonts w:ascii="Arial" w:hAnsi="Arial" w:cs="Arial"/>
                <w:b/>
                <w:bCs/>
              </w:rPr>
              <w:tab/>
            </w:r>
            <w:r w:rsidRPr="004B5442">
              <w:rPr>
                <w:rFonts w:ascii="Arial" w:hAnsi="Arial" w:cs="Arial"/>
                <w:bCs/>
              </w:rPr>
              <w:t xml:space="preserve">Form </w:t>
            </w:r>
            <w:r w:rsidRPr="004B5442">
              <w:rPr>
                <w:rFonts w:ascii="Arial" w:hAnsi="Arial" w:cs="Arial"/>
              </w:rPr>
              <w:t xml:space="preserve">Updated </w:t>
            </w:r>
            <w:r w:rsidR="006164AA">
              <w:rPr>
                <w:rFonts w:ascii="Arial" w:hAnsi="Arial" w:cs="Arial"/>
              </w:rPr>
              <w:t>May</w:t>
            </w:r>
            <w:r w:rsidR="004A0EC9">
              <w:rPr>
                <w:rFonts w:ascii="Arial" w:hAnsi="Arial" w:cs="Arial"/>
              </w:rPr>
              <w:t xml:space="preserve"> 2022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FBA76" w14:textId="77777777" w:rsidR="0063386B" w:rsidRDefault="0063386B">
      <w:r>
        <w:separator/>
      </w:r>
    </w:p>
  </w:footnote>
  <w:footnote w:type="continuationSeparator" w:id="0">
    <w:p w14:paraId="3B0C9728" w14:textId="77777777" w:rsidR="0063386B" w:rsidRDefault="006338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D7766" w14:textId="53F4DCAF" w:rsidR="006A1834" w:rsidRDefault="006A18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4E18B3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1" w15:restartNumberingAfterBreak="0">
    <w:nsid w:val="34C522A0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2" w15:restartNumberingAfterBreak="0">
    <w:nsid w:val="3961785D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3" w15:restartNumberingAfterBreak="0">
    <w:nsid w:val="43684180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4" w15:restartNumberingAfterBreak="0">
    <w:nsid w:val="78EC49F2"/>
    <w:multiLevelType w:val="hybridMultilevel"/>
    <w:tmpl w:val="3782CEB6"/>
    <w:lvl w:ilvl="0" w:tplc="3160780A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szSzNDcxMzAwtzBS0lEKTi0uzszPAykwqwUAcGhdsiwAAAA="/>
  </w:docVars>
  <w:rsids>
    <w:rsidRoot w:val="00354E8F"/>
    <w:rsid w:val="000202A9"/>
    <w:rsid w:val="000222C5"/>
    <w:rsid w:val="00036390"/>
    <w:rsid w:val="00040519"/>
    <w:rsid w:val="00052DF3"/>
    <w:rsid w:val="00062D64"/>
    <w:rsid w:val="00076ED7"/>
    <w:rsid w:val="000842D6"/>
    <w:rsid w:val="00096C6F"/>
    <w:rsid w:val="00097187"/>
    <w:rsid w:val="000A0C70"/>
    <w:rsid w:val="000E2395"/>
    <w:rsid w:val="000F046F"/>
    <w:rsid w:val="001604C1"/>
    <w:rsid w:val="0019226D"/>
    <w:rsid w:val="001F3B21"/>
    <w:rsid w:val="0027556F"/>
    <w:rsid w:val="002B77E5"/>
    <w:rsid w:val="00333375"/>
    <w:rsid w:val="00340E58"/>
    <w:rsid w:val="00354E8F"/>
    <w:rsid w:val="00372E7C"/>
    <w:rsid w:val="003D0CD5"/>
    <w:rsid w:val="003E5BF6"/>
    <w:rsid w:val="00467950"/>
    <w:rsid w:val="004701B1"/>
    <w:rsid w:val="004A0EC9"/>
    <w:rsid w:val="004B5442"/>
    <w:rsid w:val="004D1B25"/>
    <w:rsid w:val="004D3C2D"/>
    <w:rsid w:val="004E3B21"/>
    <w:rsid w:val="004F52A0"/>
    <w:rsid w:val="00520832"/>
    <w:rsid w:val="00520840"/>
    <w:rsid w:val="005350C5"/>
    <w:rsid w:val="0054091C"/>
    <w:rsid w:val="005661DC"/>
    <w:rsid w:val="005735E0"/>
    <w:rsid w:val="005A1FC9"/>
    <w:rsid w:val="005B1A1E"/>
    <w:rsid w:val="005C1A83"/>
    <w:rsid w:val="006164AA"/>
    <w:rsid w:val="0063386B"/>
    <w:rsid w:val="0067089F"/>
    <w:rsid w:val="006A1834"/>
    <w:rsid w:val="006D712F"/>
    <w:rsid w:val="006E0F30"/>
    <w:rsid w:val="006F7F84"/>
    <w:rsid w:val="00704D02"/>
    <w:rsid w:val="0071392F"/>
    <w:rsid w:val="0074035F"/>
    <w:rsid w:val="007414C0"/>
    <w:rsid w:val="00756242"/>
    <w:rsid w:val="00762B3A"/>
    <w:rsid w:val="00776086"/>
    <w:rsid w:val="00782978"/>
    <w:rsid w:val="007C6E63"/>
    <w:rsid w:val="007C7B16"/>
    <w:rsid w:val="0082536E"/>
    <w:rsid w:val="00830E24"/>
    <w:rsid w:val="00861473"/>
    <w:rsid w:val="00881C08"/>
    <w:rsid w:val="0089294B"/>
    <w:rsid w:val="00896246"/>
    <w:rsid w:val="008962A0"/>
    <w:rsid w:val="008D0746"/>
    <w:rsid w:val="008E18CB"/>
    <w:rsid w:val="008F2A38"/>
    <w:rsid w:val="00912F32"/>
    <w:rsid w:val="00922554"/>
    <w:rsid w:val="009D1CA1"/>
    <w:rsid w:val="009D22A8"/>
    <w:rsid w:val="009F3F81"/>
    <w:rsid w:val="00A12FC4"/>
    <w:rsid w:val="00A84283"/>
    <w:rsid w:val="00AA7B65"/>
    <w:rsid w:val="00B440EF"/>
    <w:rsid w:val="00B94CDD"/>
    <w:rsid w:val="00B959F8"/>
    <w:rsid w:val="00BC3E47"/>
    <w:rsid w:val="00BD2485"/>
    <w:rsid w:val="00BF3234"/>
    <w:rsid w:val="00C23633"/>
    <w:rsid w:val="00C5230B"/>
    <w:rsid w:val="00CC51CD"/>
    <w:rsid w:val="00CE0AC5"/>
    <w:rsid w:val="00D03725"/>
    <w:rsid w:val="00D22647"/>
    <w:rsid w:val="00D2624F"/>
    <w:rsid w:val="00D37F1B"/>
    <w:rsid w:val="00D80824"/>
    <w:rsid w:val="00DB6EE3"/>
    <w:rsid w:val="00DC081C"/>
    <w:rsid w:val="00DD2F14"/>
    <w:rsid w:val="00DF3BDF"/>
    <w:rsid w:val="00E04145"/>
    <w:rsid w:val="00E04208"/>
    <w:rsid w:val="00E74A7C"/>
    <w:rsid w:val="00E80A3F"/>
    <w:rsid w:val="00E835BF"/>
    <w:rsid w:val="00EA367F"/>
    <w:rsid w:val="00EC0410"/>
    <w:rsid w:val="00EF5B02"/>
    <w:rsid w:val="00F1047B"/>
    <w:rsid w:val="00F263FD"/>
    <w:rsid w:val="00F31EE6"/>
    <w:rsid w:val="00F561C8"/>
    <w:rsid w:val="00F7687D"/>
    <w:rsid w:val="00F92475"/>
    <w:rsid w:val="00F97005"/>
    <w:rsid w:val="00FA69B4"/>
    <w:rsid w:val="00FD0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1FF5F1"/>
  <w15:docId w15:val="{AEDAC208-465C-4F8C-9837-C5CF245A4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03E5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qFormat/>
    <w:locked/>
    <w:rsid w:val="00F7687D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3">
    <w:name w:val="1AutoList3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3">
    <w:name w:val="4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3">
    <w:name w:val="5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4">
    <w:name w:val="4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4">
    <w:name w:val="5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2">
    <w:name w:val="4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">
    <w:name w:val="5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">
    <w:name w:val="4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">
    <w:name w:val="5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styleId="Header">
    <w:name w:val="header"/>
    <w:basedOn w:val="Normal"/>
    <w:link w:val="HeaderChar"/>
    <w:rsid w:val="004D3C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8D0746"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4D3C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D0746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rsid w:val="000A0C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0C7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F7F84"/>
  </w:style>
  <w:style w:type="paragraph" w:styleId="ListParagraph">
    <w:name w:val="List Paragraph"/>
    <w:basedOn w:val="Normal"/>
    <w:uiPriority w:val="34"/>
    <w:qFormat/>
    <w:rsid w:val="00E04145"/>
    <w:pPr>
      <w:numPr>
        <w:numId w:val="5"/>
      </w:numPr>
      <w:tabs>
        <w:tab w:val="left" w:pos="720"/>
      </w:tabs>
      <w:spacing w:after="240"/>
      <w:ind w:left="540" w:hanging="540"/>
      <w:contextualSpacing/>
    </w:pPr>
    <w:rPr>
      <w:rFonts w:ascii="Arial" w:hAnsi="Arial" w:cs="Arial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F7687D"/>
    <w:rPr>
      <w:rFonts w:ascii="Arial" w:eastAsiaTheme="majorEastAsia" w:hAnsi="Arial" w:cstheme="majorBidi"/>
      <w:b/>
      <w:sz w:val="24"/>
      <w:szCs w:val="32"/>
    </w:rPr>
  </w:style>
  <w:style w:type="character" w:styleId="CommentReference">
    <w:name w:val="annotation reference"/>
    <w:basedOn w:val="DefaultParagraphFont"/>
    <w:semiHidden/>
    <w:unhideWhenUsed/>
    <w:rsid w:val="005B1A1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1A1E"/>
  </w:style>
  <w:style w:type="character" w:customStyle="1" w:styleId="CommentTextChar">
    <w:name w:val="Comment Text Char"/>
    <w:basedOn w:val="DefaultParagraphFont"/>
    <w:link w:val="CommentText"/>
    <w:semiHidden/>
    <w:rsid w:val="005B1A1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B1A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B1A1E"/>
    <w:rPr>
      <w:b/>
      <w:bCs/>
    </w:rPr>
  </w:style>
  <w:style w:type="table" w:styleId="TableGrid">
    <w:name w:val="Table Grid"/>
    <w:basedOn w:val="TableNormal"/>
    <w:locked/>
    <w:rsid w:val="008962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14F4E2-D637-45DD-B7D1-8E68E39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UNIVERSITIES OF FLORIDA</vt:lpstr>
    </vt:vector>
  </TitlesOfParts>
  <Company>DCU</Company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UNIVERSITIES OF FLORIDA</dc:title>
  <dc:subject/>
  <dc:creator>Richard Stevens</dc:creator>
  <cp:keywords/>
  <dc:description/>
  <cp:lastModifiedBy>Cruz, Disraelly</cp:lastModifiedBy>
  <cp:revision>7</cp:revision>
  <cp:lastPrinted>2022-06-10T23:28:00Z</cp:lastPrinted>
  <dcterms:created xsi:type="dcterms:W3CDTF">2022-04-26T18:02:00Z</dcterms:created>
  <dcterms:modified xsi:type="dcterms:W3CDTF">2022-06-22T14:45:00Z</dcterms:modified>
</cp:coreProperties>
</file>